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in</w:t>
      </w:r>
      <w:r>
        <w:t xml:space="preserve"> </w:t>
      </w:r>
      <w:r>
        <w:t xml:space="preserve">France</w:t>
      </w:r>
      <w:r>
        <w:t xml:space="preserve"> </w:t>
      </w:r>
      <w:r>
        <w:t xml:space="preserve">Marseille</w:t>
      </w:r>
    </w:p>
    <w:p>
      <w:pPr>
        <w:pStyle w:val="FirstParagraph"/>
      </w:pPr>
      <w:r>
        <w:t xml:space="preserve">Date: October 26, 2023</w:t>
      </w:r>
    </w:p>
    <w:p>
      <w:pPr>
        <w:pStyle w:val="BodyText"/>
      </w:pPr>
      <w:r>
        <w:t xml:space="preserve">Applicant's Name</w:t>
      </w:r>
      <w:r>
        <w:br/>
      </w:r>
      <w:r>
        <w:t xml:space="preserve">Applicant's Address</w:t>
      </w:r>
      <w:r>
        <w:br/>
      </w:r>
      <w:r>
        <w:t xml:space="preserve">City, Postal Code</w:t>
      </w:r>
      <w:r>
        <w:br/>
      </w:r>
      <w:r>
        <w:t xml:space="preserve">Email Address | Phone Number</w:t>
      </w:r>
    </w:p>
    <w:p>
      <w:pPr>
        <w:pStyle w:val="BodyText"/>
      </w:pPr>
      <w:r>
        <w:t xml:space="preserve">Hiring Manager</w:t>
      </w:r>
    </w:p>
    <w:p>
      <w:pPr>
        <w:pStyle w:val="BodyText"/>
      </w:pPr>
      <w:r>
        <w:t xml:space="preserve">Service d'Urgence Médicale (SUM) Marseille</w:t>
      </w:r>
      <w:r>
        <w:br/>
      </w:r>
      <w:r>
        <w:t xml:space="preserve">Hôpital de la Conception</w:t>
      </w:r>
      <w:r>
        <w:br/>
      </w:r>
      <w:r>
        <w:t xml:space="preserve">147 boulevard Baille, 13005 Marseille, France</w:t>
      </w:r>
    </w:p>
    <w:bookmarkStart w:id="20" w:name="Xf3e1480b6bfa6a6e89cf605733c06f18007fa27"/>
    <w:p>
      <w:pPr>
        <w:pStyle w:val="Heading1"/>
      </w:pPr>
      <w:r>
        <w:t xml:space="preserve">Internship Application Letter for Paramedic Position</w:t>
      </w:r>
    </w:p>
    <w:p>
      <w:pPr>
        <w:pStyle w:val="FirstParagraph"/>
      </w:pPr>
      <w:r>
        <w:t xml:space="preserve">Dear Hiring Committee of the Service d'Urgence Médicale Marseille,</w:t>
      </w:r>
    </w:p>
    <w:p>
      <w:pPr>
        <w:pStyle w:val="BodyText"/>
      </w:pPr>
      <w:r>
        <w:t xml:space="preserve">It is with profound enthusiasm and meticulous preparation that I submit my Internship Application Letter for the Paramedic internship position within your esteemed emergency medical service at Hôpital de la Conception in France Marseille. As a dedicated healthcare professional deeply committed to advancing pre-hospital emergency care, I have long admired Marseille's dynamic approach to urban emergency response—a city where cultural diversity meets life-saving urgency, creating a uniquely demanding and rewarding environment for paramedics. This internship represents not merely an opportunity for professional growth but the pivotal step toward fulfilling my lifelong aspiration to serve as a skilled Paramedic within France's premier emergency medical systems.</w:t>
      </w:r>
    </w:p>
    <w:p>
      <w:pPr>
        <w:pStyle w:val="BodyText"/>
      </w:pPr>
      <w:r>
        <w:t xml:space="preserve">My academic foundation in Emergency Medical Services (EMS) was rigorously cultivated at [Your University Name], where I earned a Bachelor of Science in Emergency Healthcare with honors. My curriculum included advanced trauma management, pediatric critical care, cardiac life support, and crisis communication—courses directly aligned with the comprehensive medical challenges faced daily across Marseille's bustling port city and its diverse neighborhoods. What distinguishes my preparation is my specialized training in high-volume urban EMS operations during a 6-month clinical rotation at [Hospital Name], where I managed over 150 acute cases involving trauma, cardiac events, and public health emergencies in a setting mirroring Marseille's complexity. This experience honed my ability to maintain calm under pressure while delivering precise interventions—skills I now seek to apply within the vibrant emergency ecosystem of France Marseille.</w:t>
      </w:r>
    </w:p>
    <w:p>
      <w:pPr>
        <w:pStyle w:val="BodyText"/>
      </w:pPr>
      <w:r>
        <w:t xml:space="preserve">What compels me most about this opportunity is the unique confluence of Marseille’s geographical and cultural landscape with modern EMS demands. As a city where Mediterranean vitality meets global migration, Marseille presents paramedics with extraordinary challenges: language barriers across 140+ nationalities, complex medical emergencies stemming from crowded urban environments, and the urgent need for culturally sensitive care. I have actively prepared for this context through French language immersion at the Alliance Française de Marseille during my undergraduate studies, achieving C1 proficiency in both medical terminology and patient communication. This linguistic readiness ensures I can immediately contribute to your team's effectiveness in France Marseille without compromising patient safety or trust—a critical advantage given the city’s 24/7 emergency call volume exceeding 350,000 annually.</w:t>
      </w:r>
    </w:p>
    <w:p>
      <w:pPr>
        <w:pStyle w:val="BodyText"/>
      </w:pPr>
      <w:r>
        <w:t xml:space="preserve">My professional philosophy centers on compassionate, evidence-based care that respects human dignity amid crisis. During my volunteer work with the Red Cross Marseille branch in 2022, I assisted during the city's summer heatwave emergencies—responding to 47 heatstroke cases in a single week while collaborating with local community health workers to establish cooling centers. This experience taught me how deeply integrated EMS must be with community outreach in France Marseille’s urban fabric. I also completed certifications in Advanced Cardiac Life Support (ACLS), Pediatric Advanced Life Support (PALS), and Pre-Hospital Trauma Life Support (PHTLS)—certifications I intend to bring directly to your emergency response teams. Furthermore, my proficiency with modern EMS technology, including digital patient record systems like SIS-EMS and GPS-based dispatch software used across French emergency services, ensures seamless adaptation to your operational protocols.</w:t>
      </w:r>
    </w:p>
    <w:p>
      <w:pPr>
        <w:pStyle w:val="BodyText"/>
      </w:pPr>
      <w:r>
        <w:t xml:space="preserve">France Marseille’s commitment to innovation in emergency medical training resonates powerfully with my career vision. I am particularly inspired by your department’s recent integration of telemedicine consultations during ambulance transports—a forward-thinking initiative that aligns perfectly with my interest in leveraging technology for faster, more accurate pre-hospital diagnosis. In my academic research project titled "Urban Emergency Response in Multilingual Settings," I analyzed case studies from Marseille and Paris to identify communication gaps affecting patient outcomes. This work reinforced my belief that the ideal Paramedic must be both a clinical expert and a cultural bridge—a dual role your SUM service exemplifies daily. I am eager to learn from your team’s approach to managing complex cases like mass casualty incidents, maritime emergencies near the port, and infectious disease outbreaks in densely populated districts such as Le Panier or La Joliette.</w:t>
      </w:r>
    </w:p>
    <w:p>
      <w:pPr>
        <w:pStyle w:val="BodyText"/>
      </w:pPr>
      <w:r>
        <w:t xml:space="preserve">My motivation extends beyond technical competence to a profound commitment to contributing meaningfully to Marseille’s healthcare community. As someone who has traveled extensively through southern France—studying regional health practices in Provence and Corsica—I understand that emergency care must be tailored not only to medical needs but also to local contexts. I am fluent in English, Spanish, and French, with intermediate knowledge of Arabic and Portuguese—languages frequently encountered during emergencies along Marseille’s Mediterranean migration routes. This multilingual capability enables me to communicate effectively with patients from the city’s 20% immigrant population without relying solely on interpreters, ensuring quicker assessments and more personalized care. I have also completed first aid training for crowd management at public festivals (a common scenario in Marseille), further preparing me for high-stress, high-visibility emergency scenes.</w:t>
      </w:r>
    </w:p>
    <w:p>
      <w:pPr>
        <w:pStyle w:val="BodyText"/>
      </w:pPr>
      <w:r>
        <w:t xml:space="preserve">As a candidate deeply invested in the future of EMS in France Marseille, I offer more than clinical skills: I bring cultural agility, linguistic preparation, and a demonstrable passion for urban emergency medicine. My internship would not be merely an educational experience but a two-way exchange—where my fresh perspectives on technology-driven care could complement your team’s expertise while I absorb the nuanced realities of serving Marseille’s diverse citizens. I am prepared to relocate immediately to Marseille and commit fully to your training program, including night shifts and weekend rotations, as required by French EMS protocols.</w:t>
      </w:r>
    </w:p>
    <w:p>
      <w:pPr>
        <w:pStyle w:val="BodyText"/>
      </w:pPr>
      <w:r>
        <w:t xml:space="preserve">I have attached my detailed resume, academic transcripts, professional certificates (including EMT-Basic certification from [Your State/Region]), and a letter of recommendation from Dr. [Name], Director of Emergency Services at [Previous Hospital]. I welcome the opportunity to discuss how my background aligns with SUM Marseille’s mission during an interview at your convenience. Thank you for considering this Internship Application Letter—my dedication to becoming a transformative Paramedic in France Marseille is unwavering, and I am eager to contribute to the life-saving work that defines your exceptional service.</w:t>
      </w:r>
    </w:p>
    <w:p>
      <w:pPr>
        <w:pStyle w:val="BodyText"/>
      </w:pPr>
      <w:r>
        <w:t xml:space="preserve">Sincerely,</w:t>
      </w:r>
    </w:p>
    <w:p>
      <w:pPr>
        <w:pStyle w:val="BodyText"/>
      </w:pPr>
      <w:r>
        <w:t xml:space="preserve">[Applicant's Full Name]</w:t>
      </w:r>
    </w:p>
    <w:p>
      <w:pPr>
        <w:pStyle w:val="BodyText"/>
      </w:pPr>
      <w:r>
        <w:t xml:space="preserve">Emergency Medical Services Student, B.S. in Emergency Healthcare</w:t>
      </w:r>
    </w:p>
    <w:p>
      <w:pPr>
        <w:pStyle w:val="BodyText"/>
      </w:pPr>
      <w:r>
        <w:t xml:space="preserve">Word Count: 847 | Document Purpose: Paramedic Internship Application for France Marseille 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in France Marseille</dc:title>
  <dc:creator/>
  <dc:language>en</dc:language>
  <cp:keywords/>
  <dcterms:created xsi:type="dcterms:W3CDTF">2026-07-23T04:00:00Z</dcterms:created>
  <dcterms:modified xsi:type="dcterms:W3CDTF">2026-07-23T04:00:00Z</dcterms:modified>
</cp:coreProperties>
</file>

<file path=docProps/custom.xml><?xml version="1.0" encoding="utf-8"?>
<Properties xmlns="http://schemas.openxmlformats.org/officeDocument/2006/custom-properties" xmlns:vt="http://schemas.openxmlformats.org/officeDocument/2006/docPropsVTypes"/>
</file>